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Daria McMean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ari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cMean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40 Broadview Ave, Highland Park, IL, USA Highland Park, IL, USA 6003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ariamcme@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218448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izabeth</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5/201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oseph</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5/2013</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5/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